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1EB2AB" w14:textId="4E7508DA" w:rsidR="00A05CB1" w:rsidRPr="00B62537" w:rsidRDefault="00B62537">
      <w:r>
        <w:t xml:space="preserve">Idea:  </w:t>
      </w:r>
      <w:r w:rsidRPr="00B62537">
        <w:t xml:space="preserve">Improvement in software and Hardware interface </w:t>
      </w:r>
      <w:proofErr w:type="gramStart"/>
      <w:r w:rsidRPr="00B62537">
        <w:t xml:space="preserve">for </w:t>
      </w:r>
      <w:r w:rsidR="00A70CFB" w:rsidRPr="00B62537">
        <w:t xml:space="preserve"> </w:t>
      </w:r>
      <w:r w:rsidRPr="00B62537">
        <w:t>CNC</w:t>
      </w:r>
      <w:proofErr w:type="gramEnd"/>
      <w:r>
        <w:t xml:space="preserve"> Machines</w:t>
      </w:r>
    </w:p>
    <w:p w14:paraId="454C2B50" w14:textId="00B8A8F1" w:rsidR="00A70CFB" w:rsidRDefault="00A70CFB"/>
    <w:p w14:paraId="4735E504" w14:textId="4D6E1EDE" w:rsidR="00A70CFB" w:rsidRDefault="00A70CFB">
      <w:r>
        <w:rPr>
          <w:noProof/>
        </w:rPr>
        <w:drawing>
          <wp:inline distT="0" distB="0" distL="0" distR="0" wp14:anchorId="5358FE4B" wp14:editId="6C0BD4D0">
            <wp:extent cx="6324600" cy="4743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2491" cy="4764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B9AE43" w14:textId="5AC40335" w:rsidR="00A70CFB" w:rsidRDefault="00A70CFB"/>
    <w:p w14:paraId="2CBBFF64" w14:textId="6B5685C3" w:rsidR="00A70CFB" w:rsidRPr="00B62537" w:rsidRDefault="00A70CFB">
      <w:pPr>
        <w:rPr>
          <w:b/>
          <w:bCs/>
          <w:u w:val="single"/>
        </w:rPr>
      </w:pPr>
      <w:r w:rsidRPr="00B62537">
        <w:rPr>
          <w:b/>
          <w:bCs/>
          <w:u w:val="single"/>
        </w:rPr>
        <w:t>Problems:</w:t>
      </w:r>
    </w:p>
    <w:p w14:paraId="7156689F" w14:textId="7EAEF01F" w:rsidR="00A70CFB" w:rsidRDefault="00A70CFB" w:rsidP="00A70CFB">
      <w:pPr>
        <w:pStyle w:val="ListParagraph"/>
        <w:numPr>
          <w:ilvl w:val="0"/>
          <w:numId w:val="2"/>
        </w:numPr>
      </w:pPr>
      <w:r>
        <w:t>Too many options and too many buttons</w:t>
      </w:r>
    </w:p>
    <w:p w14:paraId="4003B886" w14:textId="24C7304B" w:rsidR="00A70CFB" w:rsidRDefault="00A70CFB" w:rsidP="00A70CFB">
      <w:pPr>
        <w:pStyle w:val="ListParagraph"/>
        <w:numPr>
          <w:ilvl w:val="0"/>
          <w:numId w:val="2"/>
        </w:numPr>
      </w:pPr>
      <w:r>
        <w:t>Difficult to learn and master for beginners.</w:t>
      </w:r>
    </w:p>
    <w:p w14:paraId="089473FB" w14:textId="27AEBACC" w:rsidR="00A70CFB" w:rsidRDefault="00A70CFB" w:rsidP="00A70CFB">
      <w:pPr>
        <w:pStyle w:val="ListParagraph"/>
        <w:numPr>
          <w:ilvl w:val="0"/>
          <w:numId w:val="2"/>
        </w:numPr>
      </w:pPr>
      <w:r>
        <w:t>Lack of cross</w:t>
      </w:r>
      <w:r w:rsidR="00B62537">
        <w:t>-</w:t>
      </w:r>
      <w:r>
        <w:t>platform options</w:t>
      </w:r>
    </w:p>
    <w:p w14:paraId="7CB5C89B" w14:textId="7540F541" w:rsidR="00A70CFB" w:rsidRDefault="00A70CFB" w:rsidP="00A70CFB">
      <w:pPr>
        <w:pStyle w:val="ListParagraph"/>
        <w:numPr>
          <w:ilvl w:val="0"/>
          <w:numId w:val="2"/>
        </w:numPr>
      </w:pPr>
      <w:r>
        <w:t xml:space="preserve">Security issues for user response when using </w:t>
      </w:r>
      <w:r w:rsidR="00B62537">
        <w:t xml:space="preserve">a </w:t>
      </w:r>
      <w:r>
        <w:t>mouse.</w:t>
      </w:r>
    </w:p>
    <w:p w14:paraId="36359952" w14:textId="2DC820B7" w:rsidR="00A70CFB" w:rsidRDefault="00A70CFB" w:rsidP="00A70CFB">
      <w:pPr>
        <w:pStyle w:val="ListParagraph"/>
        <w:numPr>
          <w:ilvl w:val="0"/>
          <w:numId w:val="2"/>
        </w:numPr>
      </w:pPr>
      <w:r>
        <w:t xml:space="preserve">Lack of </w:t>
      </w:r>
      <w:r w:rsidR="00B62537">
        <w:t>emergency</w:t>
      </w:r>
      <w:r>
        <w:t xml:space="preserve"> buttons</w:t>
      </w:r>
    </w:p>
    <w:p w14:paraId="6604EA81" w14:textId="587CC2BA" w:rsidR="00A70CFB" w:rsidRDefault="00A70CFB" w:rsidP="00A70CFB">
      <w:pPr>
        <w:pStyle w:val="ListParagraph"/>
        <w:numPr>
          <w:ilvl w:val="0"/>
          <w:numId w:val="2"/>
        </w:numPr>
      </w:pPr>
      <w:r>
        <w:t>Lack of options for tactile interaction</w:t>
      </w:r>
    </w:p>
    <w:p w14:paraId="72EBDFC0" w14:textId="2F7E8799" w:rsidR="00A70CFB" w:rsidRDefault="00A70CFB" w:rsidP="00A70CFB">
      <w:pPr>
        <w:pStyle w:val="ListParagraph"/>
        <w:numPr>
          <w:ilvl w:val="0"/>
          <w:numId w:val="2"/>
        </w:numPr>
      </w:pPr>
      <w:r>
        <w:t>Not tablet or mobile device options</w:t>
      </w:r>
    </w:p>
    <w:p w14:paraId="2424C396" w14:textId="30B6EB4A" w:rsidR="00A70CFB" w:rsidRDefault="00B62537" w:rsidP="00A70CFB">
      <w:pPr>
        <w:pStyle w:val="ListParagraph"/>
        <w:numPr>
          <w:ilvl w:val="0"/>
          <w:numId w:val="2"/>
        </w:numPr>
      </w:pPr>
      <w:r>
        <w:t>Easy/Hardware interface?</w:t>
      </w:r>
    </w:p>
    <w:p w14:paraId="25FDA1B4" w14:textId="719BD59C" w:rsidR="00B62537" w:rsidRDefault="00B62537" w:rsidP="00A70CFB">
      <w:pPr>
        <w:pStyle w:val="ListParagraph"/>
        <w:numPr>
          <w:ilvl w:val="0"/>
          <w:numId w:val="2"/>
        </w:numPr>
      </w:pPr>
      <w:r>
        <w:t>Jogging options</w:t>
      </w:r>
    </w:p>
    <w:p w14:paraId="025EA64E" w14:textId="20BD5C81" w:rsidR="00B62537" w:rsidRDefault="00B62537" w:rsidP="00B62537">
      <w:pPr>
        <w:rPr>
          <w:u w:val="single"/>
        </w:rPr>
      </w:pPr>
      <w:r w:rsidRPr="00B62537">
        <w:rPr>
          <w:u w:val="single"/>
        </w:rPr>
        <w:t>Inten</w:t>
      </w:r>
      <w:r>
        <w:rPr>
          <w:u w:val="single"/>
        </w:rPr>
        <w:t>de</w:t>
      </w:r>
      <w:r w:rsidRPr="00B62537">
        <w:rPr>
          <w:u w:val="single"/>
        </w:rPr>
        <w:t>d Population</w:t>
      </w:r>
      <w:r>
        <w:rPr>
          <w:u w:val="single"/>
        </w:rPr>
        <w:t>:</w:t>
      </w:r>
    </w:p>
    <w:p w14:paraId="452C0FA1" w14:textId="0C914C39" w:rsidR="00B62537" w:rsidRDefault="00B62537" w:rsidP="00B62537">
      <w:pPr>
        <w:pStyle w:val="ListParagraph"/>
        <w:numPr>
          <w:ilvl w:val="0"/>
          <w:numId w:val="3"/>
        </w:numPr>
      </w:pPr>
      <w:r w:rsidRPr="00B62537">
        <w:lastRenderedPageBreak/>
        <w:t xml:space="preserve">UF engineering Students working </w:t>
      </w:r>
      <w:r>
        <w:t>o</w:t>
      </w:r>
      <w:r w:rsidRPr="00B62537">
        <w:t>n capstone projects</w:t>
      </w:r>
      <w:r>
        <w:t xml:space="preserve"> or </w:t>
      </w:r>
      <w:proofErr w:type="gramStart"/>
      <w:r>
        <w:t>manufacturing</w:t>
      </w:r>
      <w:proofErr w:type="gramEnd"/>
    </w:p>
    <w:p w14:paraId="07A086FC" w14:textId="5903EC92" w:rsidR="00B62537" w:rsidRDefault="00B62537" w:rsidP="00B62537">
      <w:pPr>
        <w:pStyle w:val="ListParagraph"/>
        <w:numPr>
          <w:ilvl w:val="0"/>
          <w:numId w:val="3"/>
        </w:numPr>
      </w:pPr>
      <w:r>
        <w:t>DIYers</w:t>
      </w:r>
    </w:p>
    <w:p w14:paraId="0697717D" w14:textId="14E5D719" w:rsidR="00B62537" w:rsidRDefault="00B62537" w:rsidP="00B62537">
      <w:pPr>
        <w:pStyle w:val="ListParagraph"/>
        <w:numPr>
          <w:ilvl w:val="0"/>
          <w:numId w:val="3"/>
        </w:numPr>
      </w:pPr>
      <w:r>
        <w:t>Makers-CNC owners</w:t>
      </w:r>
    </w:p>
    <w:p w14:paraId="507995F3" w14:textId="704C71FC" w:rsidR="00B62537" w:rsidRPr="00B62537" w:rsidRDefault="00B62537" w:rsidP="00B62537">
      <w:pPr>
        <w:rPr>
          <w:b/>
          <w:bCs/>
          <w:u w:val="single"/>
        </w:rPr>
      </w:pPr>
      <w:r w:rsidRPr="00B62537">
        <w:rPr>
          <w:b/>
          <w:bCs/>
          <w:u w:val="single"/>
        </w:rPr>
        <w:t>The solutions:</w:t>
      </w:r>
    </w:p>
    <w:p w14:paraId="3FBDB33A" w14:textId="4D227E1E" w:rsidR="00B62537" w:rsidRDefault="00B62537" w:rsidP="00B62537">
      <w:pPr>
        <w:pStyle w:val="ListParagraph"/>
        <w:numPr>
          <w:ilvl w:val="0"/>
          <w:numId w:val="4"/>
        </w:numPr>
      </w:pPr>
      <w:r>
        <w:t xml:space="preserve">A renew Interface for </w:t>
      </w:r>
      <w:proofErr w:type="gramStart"/>
      <w:r>
        <w:t>PC</w:t>
      </w:r>
      <w:proofErr w:type="gramEnd"/>
    </w:p>
    <w:p w14:paraId="3F4D3571" w14:textId="5C1BA410" w:rsidR="00B62537" w:rsidRDefault="00B62537" w:rsidP="00B62537">
      <w:pPr>
        <w:pStyle w:val="ListParagraph"/>
        <w:numPr>
          <w:ilvl w:val="0"/>
          <w:numId w:val="4"/>
        </w:numPr>
      </w:pPr>
      <w:r>
        <w:t>Addressing security options</w:t>
      </w:r>
    </w:p>
    <w:p w14:paraId="1282875A" w14:textId="15D7C853" w:rsidR="00B62537" w:rsidRDefault="00B62537" w:rsidP="00B62537">
      <w:pPr>
        <w:pStyle w:val="ListParagraph"/>
        <w:numPr>
          <w:ilvl w:val="0"/>
          <w:numId w:val="4"/>
        </w:numPr>
      </w:pPr>
      <w:r>
        <w:t>Including Mobile / tablet options</w:t>
      </w:r>
    </w:p>
    <w:p w14:paraId="122CDF56" w14:textId="0EB0EE6F" w:rsidR="00B62537" w:rsidRDefault="00B62537" w:rsidP="00B62537">
      <w:pPr>
        <w:pStyle w:val="ListParagraph"/>
        <w:numPr>
          <w:ilvl w:val="0"/>
          <w:numId w:val="4"/>
        </w:numPr>
      </w:pPr>
      <w:r>
        <w:t>Including a Hardware interface</w:t>
      </w:r>
    </w:p>
    <w:p w14:paraId="34B7DAF0" w14:textId="7DC214B4" w:rsidR="00B62537" w:rsidRDefault="00B62537" w:rsidP="00B62537">
      <w:pPr>
        <w:pStyle w:val="ListParagraph"/>
        <w:numPr>
          <w:ilvl w:val="0"/>
          <w:numId w:val="4"/>
        </w:numPr>
      </w:pPr>
      <w:proofErr w:type="spellStart"/>
      <w:r>
        <w:t>Wifi</w:t>
      </w:r>
      <w:proofErr w:type="spellEnd"/>
      <w:r>
        <w:t xml:space="preserve"> access</w:t>
      </w:r>
    </w:p>
    <w:p w14:paraId="19A13521" w14:textId="1AFF461A" w:rsidR="00B62537" w:rsidRPr="00B62537" w:rsidRDefault="00B62537" w:rsidP="00B62537">
      <w:pPr>
        <w:rPr>
          <w:b/>
          <w:bCs/>
          <w:u w:val="single"/>
        </w:rPr>
      </w:pPr>
      <w:r w:rsidRPr="00B62537">
        <w:rPr>
          <w:b/>
          <w:bCs/>
          <w:u w:val="single"/>
        </w:rPr>
        <w:t>Interview and Testing:</w:t>
      </w:r>
    </w:p>
    <w:p w14:paraId="4E311E13" w14:textId="3D25E5CC" w:rsidR="00B62537" w:rsidRDefault="00B62537" w:rsidP="00B62537">
      <w:pPr>
        <w:pStyle w:val="ListParagraph"/>
        <w:numPr>
          <w:ilvl w:val="0"/>
          <w:numId w:val="5"/>
        </w:numPr>
      </w:pPr>
      <w:r>
        <w:t>There is a lot of user forums for the CNC community online where we can get feedback from</w:t>
      </w:r>
    </w:p>
    <w:p w14:paraId="43E346F9" w14:textId="71ED9AB3" w:rsidR="00B62537" w:rsidRDefault="00B62537" w:rsidP="00B62537">
      <w:pPr>
        <w:pStyle w:val="ListParagraph"/>
        <w:numPr>
          <w:ilvl w:val="0"/>
          <w:numId w:val="5"/>
        </w:numPr>
      </w:pPr>
      <w:r>
        <w:t>Testing software would not be difficult. Hardware would be something else.</w:t>
      </w:r>
    </w:p>
    <w:p w14:paraId="4354ABD4" w14:textId="71C1CAAE" w:rsidR="00B62537" w:rsidRDefault="00B62537" w:rsidP="00B62537">
      <w:r>
        <w:t>HCI Principles:</w:t>
      </w:r>
    </w:p>
    <w:p w14:paraId="328974D1" w14:textId="04515ACD" w:rsidR="00B62537" w:rsidRDefault="00B62537" w:rsidP="00B62537">
      <w:pPr>
        <w:pStyle w:val="ListParagraph"/>
        <w:numPr>
          <w:ilvl w:val="0"/>
          <w:numId w:val="6"/>
        </w:numPr>
      </w:pPr>
      <w:r>
        <w:t>Speed</w:t>
      </w:r>
    </w:p>
    <w:p w14:paraId="40152897" w14:textId="01DBE2E8" w:rsidR="00B62537" w:rsidRDefault="00B62537" w:rsidP="00B62537">
      <w:pPr>
        <w:pStyle w:val="ListParagraph"/>
        <w:numPr>
          <w:ilvl w:val="0"/>
          <w:numId w:val="6"/>
        </w:numPr>
      </w:pPr>
      <w:r>
        <w:t xml:space="preserve">Cognitive - to learn a </w:t>
      </w:r>
      <w:proofErr w:type="gramStart"/>
      <w:r>
        <w:t>process</w:t>
      </w:r>
      <w:proofErr w:type="gramEnd"/>
    </w:p>
    <w:p w14:paraId="6B9C9580" w14:textId="3B2242B0" w:rsidR="00B62537" w:rsidRDefault="00B62537" w:rsidP="00B62537">
      <w:pPr>
        <w:pStyle w:val="ListParagraph"/>
        <w:numPr>
          <w:ilvl w:val="0"/>
          <w:numId w:val="6"/>
        </w:numPr>
      </w:pPr>
      <w:r>
        <w:t>Safety</w:t>
      </w:r>
    </w:p>
    <w:p w14:paraId="105AE362" w14:textId="1DA1E51E" w:rsidR="00B62537" w:rsidRDefault="00B62537" w:rsidP="00B62537">
      <w:pPr>
        <w:pStyle w:val="ListParagraph"/>
        <w:numPr>
          <w:ilvl w:val="0"/>
          <w:numId w:val="6"/>
        </w:numPr>
      </w:pPr>
      <w:r>
        <w:t xml:space="preserve">Other? I don’t know right </w:t>
      </w:r>
      <w:proofErr w:type="gramStart"/>
      <w:r>
        <w:t>now</w:t>
      </w:r>
      <w:proofErr w:type="gramEnd"/>
    </w:p>
    <w:p w14:paraId="15282474" w14:textId="77777777" w:rsidR="00B62537" w:rsidRPr="00B62537" w:rsidRDefault="00B62537" w:rsidP="00B62537"/>
    <w:p w14:paraId="40B884F8" w14:textId="6BB8E2B3" w:rsidR="00A70CFB" w:rsidRPr="00B62537" w:rsidRDefault="00B62537" w:rsidP="00B62537">
      <w:pPr>
        <w:rPr>
          <w:b/>
          <w:bCs/>
          <w:u w:val="single"/>
        </w:rPr>
      </w:pPr>
      <w:r w:rsidRPr="00B62537">
        <w:rPr>
          <w:b/>
          <w:bCs/>
          <w:u w:val="single"/>
        </w:rPr>
        <w:t>Some links to software:</w:t>
      </w:r>
    </w:p>
    <w:p w14:paraId="7A4EB360" w14:textId="77777777" w:rsidR="00B62537" w:rsidRDefault="00DC7E84" w:rsidP="00B62537">
      <w:pPr>
        <w:pStyle w:val="ListParagraph"/>
        <w:numPr>
          <w:ilvl w:val="0"/>
          <w:numId w:val="1"/>
        </w:numPr>
      </w:pPr>
      <w:hyperlink r:id="rId6" w:history="1">
        <w:r w:rsidR="00A70CFB" w:rsidRPr="00A70CFB">
          <w:rPr>
            <w:rStyle w:val="Hyperlink"/>
          </w:rPr>
          <w:t>Top 14 Open source GRBL Projects</w:t>
        </w:r>
      </w:hyperlink>
    </w:p>
    <w:p w14:paraId="4B582293" w14:textId="515F4C25" w:rsidR="00B62537" w:rsidRDefault="00A70CFB" w:rsidP="00B62537">
      <w:pPr>
        <w:pStyle w:val="ListParagraph"/>
        <w:numPr>
          <w:ilvl w:val="0"/>
          <w:numId w:val="1"/>
        </w:numPr>
      </w:pPr>
      <w:proofErr w:type="spellStart"/>
      <w:r>
        <w:t>Chillippr</w:t>
      </w:r>
      <w:proofErr w:type="spellEnd"/>
      <w:r>
        <w:t xml:space="preserve"> webspace </w:t>
      </w:r>
      <w:hyperlink r:id="rId7" w:history="1">
        <w:r w:rsidRPr="0094144D">
          <w:rPr>
            <w:rStyle w:val="Hyperlink"/>
          </w:rPr>
          <w:t>http://chilipeppr.com/</w:t>
        </w:r>
      </w:hyperlink>
      <w:r w:rsidR="00B62537">
        <w:t xml:space="preserve">  </w:t>
      </w:r>
      <w:proofErr w:type="gramStart"/>
      <w:r w:rsidR="00B62537">
        <w:t xml:space="preserve">   (</w:t>
      </w:r>
      <w:proofErr w:type="gramEnd"/>
      <w:r w:rsidR="00B62537">
        <w:t xml:space="preserve">JSON and </w:t>
      </w:r>
      <w:proofErr w:type="spellStart"/>
      <w:r w:rsidR="00B62537">
        <w:t>javascript</w:t>
      </w:r>
      <w:proofErr w:type="spellEnd"/>
      <w:r w:rsidR="00B62537">
        <w:t>)</w:t>
      </w:r>
    </w:p>
    <w:p w14:paraId="06640CDA" w14:textId="08E16E7B" w:rsidR="00B62537" w:rsidRDefault="00DC7E84" w:rsidP="00B62537">
      <w:pPr>
        <w:pStyle w:val="ListParagraph"/>
        <w:numPr>
          <w:ilvl w:val="1"/>
          <w:numId w:val="1"/>
        </w:numPr>
      </w:pPr>
      <w:hyperlink r:id="rId8" w:history="1">
        <w:r w:rsidR="00B62537" w:rsidRPr="0094144D">
          <w:rPr>
            <w:rStyle w:val="Hyperlink"/>
          </w:rPr>
          <w:t>https://github.com/chilipeppr/serial-port-json-server</w:t>
        </w:r>
      </w:hyperlink>
    </w:p>
    <w:p w14:paraId="090E2484" w14:textId="0842793C" w:rsidR="00B62537" w:rsidRDefault="00DC7E84" w:rsidP="00B62537">
      <w:pPr>
        <w:pStyle w:val="ListParagraph"/>
        <w:numPr>
          <w:ilvl w:val="0"/>
          <w:numId w:val="1"/>
        </w:numPr>
      </w:pPr>
      <w:hyperlink r:id="rId9" w:history="1">
        <w:r w:rsidR="00B62537" w:rsidRPr="0094144D">
          <w:rPr>
            <w:rStyle w:val="Hyperlink"/>
          </w:rPr>
          <w:t>https://github.com/grbl/grbl</w:t>
        </w:r>
      </w:hyperlink>
      <w:r w:rsidR="00B62537">
        <w:t xml:space="preserve"> (</w:t>
      </w:r>
      <w:proofErr w:type="gramStart"/>
      <w:r w:rsidR="00B62537">
        <w:t>C )</w:t>
      </w:r>
      <w:proofErr w:type="gramEnd"/>
    </w:p>
    <w:p w14:paraId="79319842" w14:textId="00BF9FAA" w:rsidR="00B62537" w:rsidRDefault="00B62537" w:rsidP="00B62537">
      <w:pPr>
        <w:pStyle w:val="ListParagraph"/>
        <w:numPr>
          <w:ilvl w:val="0"/>
          <w:numId w:val="1"/>
        </w:numPr>
      </w:pPr>
      <w:r>
        <w:t>Promising interface, private, not open (</w:t>
      </w:r>
      <w:hyperlink r:id="rId10" w:history="1">
        <w:r w:rsidRPr="0094144D">
          <w:rPr>
            <w:rStyle w:val="Hyperlink"/>
          </w:rPr>
          <w:t>https://ultimatecnc.softgon.net/en/screenshots</w:t>
        </w:r>
      </w:hyperlink>
      <w:r>
        <w:t>)</w:t>
      </w:r>
    </w:p>
    <w:p w14:paraId="6C6A65FB" w14:textId="77777777" w:rsidR="00B62537" w:rsidRDefault="00B62537" w:rsidP="00B62537"/>
    <w:sectPr w:rsidR="00B625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BD48D1"/>
    <w:multiLevelType w:val="hybridMultilevel"/>
    <w:tmpl w:val="985EB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5151F8"/>
    <w:multiLevelType w:val="hybridMultilevel"/>
    <w:tmpl w:val="B41C0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8E37BC"/>
    <w:multiLevelType w:val="hybridMultilevel"/>
    <w:tmpl w:val="9D86A7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00A0A92"/>
    <w:multiLevelType w:val="hybridMultilevel"/>
    <w:tmpl w:val="6B949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5F7B4B"/>
    <w:multiLevelType w:val="hybridMultilevel"/>
    <w:tmpl w:val="7256D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5A4D80"/>
    <w:multiLevelType w:val="hybridMultilevel"/>
    <w:tmpl w:val="5DBA2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523956"/>
    <w:multiLevelType w:val="hybridMultilevel"/>
    <w:tmpl w:val="91B0A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5D585D"/>
    <w:multiLevelType w:val="hybridMultilevel"/>
    <w:tmpl w:val="865E4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6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DQ3Nja2MLE0MjJX0lEKTi0uzszPAykwqgUAD6KWCSwAAAA="/>
  </w:docVars>
  <w:rsids>
    <w:rsidRoot w:val="00A70CFB"/>
    <w:rsid w:val="002F2ACA"/>
    <w:rsid w:val="00A05CB1"/>
    <w:rsid w:val="00A70CFB"/>
    <w:rsid w:val="00B62537"/>
    <w:rsid w:val="00DC7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FF751"/>
  <w15:chartTrackingRefBased/>
  <w15:docId w15:val="{6C841932-B72B-421B-BE42-8D77B3B50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70CF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0CF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0C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hilipeppr/serial-port-json-server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chilipeppr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wesomeopensource.com/projects/grbl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ultimatecnc.softgon.net/en/screenshot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grbl/grb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in marte</dc:creator>
  <cp:keywords/>
  <dc:description/>
  <cp:lastModifiedBy>edwin marte</cp:lastModifiedBy>
  <cp:revision>2</cp:revision>
  <dcterms:created xsi:type="dcterms:W3CDTF">2021-02-07T20:02:00Z</dcterms:created>
  <dcterms:modified xsi:type="dcterms:W3CDTF">2021-02-07T21:50:00Z</dcterms:modified>
</cp:coreProperties>
</file>